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659C" w:rsidRDefault="00BA19F6" w:rsidP="00863B28">
      <w:r>
        <w:rPr>
          <w:noProof/>
          <w:color w:val="CEA1CA"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0" o:spid="_x0000_s1043" type="#_x0000_t202" style="position:absolute;margin-left:-67.2pt;margin-top:547.6pt;width:109.2pt;height:27.9pt;z-index:2516495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" filled="f" stroked="f">
            <v:textbox>
              <w:txbxContent>
                <w:p w:rsidR="00326969" w:rsidRPr="00326969" w:rsidRDefault="00326969" w:rsidP="00326969">
                  <w:pPr>
                    <w:rPr>
                      <w:rFonts w:ascii="Open Sans Light" w:hAnsi="Open Sans Light" w:cs="Open Sans Light"/>
                      <w:color w:val="484749"/>
                      <w:sz w:val="24"/>
                      <w:szCs w:val="24"/>
                    </w:rPr>
                  </w:pPr>
                  <w:r w:rsidRPr="00326969">
                    <w:rPr>
                      <w:rFonts w:ascii="Open Sans Light" w:hAnsi="Open Sans Light" w:cs="Open Sans Light"/>
                      <w:color w:val="484749"/>
                      <w:sz w:val="24"/>
                      <w:szCs w:val="24"/>
                    </w:rPr>
                    <w:t>Scheduling</w:t>
                  </w:r>
                </w:p>
                <w:p w:rsidR="004D65B1" w:rsidRPr="00326969" w:rsidRDefault="004D65B1" w:rsidP="00326969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50" o:spid="_x0000_s1044" type="#_x0000_t202" style="position:absolute;margin-left:-67.2pt;margin-top:632.35pt;width:109.2pt;height:27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x55vA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" filled="f" stroked="f">
            <v:textbox>
              <w:txbxContent>
                <w:p w:rsidR="001378B3" w:rsidRPr="006578E0" w:rsidRDefault="001378B3" w:rsidP="001378B3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Student Discipline</w:t>
                  </w:r>
                </w:p>
                <w:p w:rsidR="004D65B1" w:rsidRPr="001378B3" w:rsidRDefault="004D65B1" w:rsidP="001378B3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35" o:spid="_x0000_s1047" type="#_x0000_t202" style="position:absolute;margin-left:-67.2pt;margin-top:568.6pt;width:109.2pt;height:25.85pt;z-index:2516505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v7kugIAAMI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" filled="f" stroked="f">
            <v:textbox>
              <w:txbxContent>
                <w:p w:rsidR="001378B3" w:rsidRPr="00D72B62" w:rsidRDefault="001378B3" w:rsidP="001378B3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  <w:t>Problem Solving</w:t>
                  </w:r>
                </w:p>
                <w:p w:rsidR="004D65B1" w:rsidRPr="001378B3" w:rsidRDefault="004D65B1" w:rsidP="001378B3">
                  <w:pPr>
                    <w:rPr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67" o:spid="_x0000_s1041" type="#_x0000_t202" style="position:absolute;margin-left:150.55pt;margin-top:418.15pt;width:342pt;height:86.6pt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" filled="f" stroked="f">
            <v:textbox>
              <w:txbxContent>
                <w:p w:rsidR="00D4290D" w:rsidRPr="00D4290D" w:rsidRDefault="00D4290D" w:rsidP="00D4290D">
                  <w:pPr>
                    <w:shd w:val="clear" w:color="auto" w:fill="FFFFFF"/>
                    <w:spacing w:after="0" w:line="240" w:lineRule="auto"/>
                    <w:ind w:left="360"/>
                    <w:textAlignment w:val="top"/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</w:pPr>
                  <w:proofErr w:type="spellStart"/>
                  <w:r w:rsidRPr="00D4290D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Assesed</w:t>
                  </w:r>
                  <w:proofErr w:type="spellEnd"/>
                  <w:r w:rsidRPr="00D4290D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 xml:space="preserve"> more </w:t>
                  </w:r>
                  <w:proofErr w:type="spellStart"/>
                  <w:r w:rsidRPr="00D4290D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than</w:t>
                  </w:r>
                  <w:proofErr w:type="spellEnd"/>
                  <w:r w:rsidRPr="00D4290D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 xml:space="preserve">  50 students’ progress throughout the term </w:t>
                  </w:r>
                </w:p>
                <w:p w:rsidR="00D4290D" w:rsidRPr="00D4290D" w:rsidRDefault="00D4290D" w:rsidP="00D4290D">
                  <w:pPr>
                    <w:shd w:val="clear" w:color="auto" w:fill="FFFFFF"/>
                    <w:spacing w:after="0" w:line="240" w:lineRule="auto"/>
                    <w:ind w:left="360"/>
                    <w:textAlignment w:val="top"/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</w:pPr>
                  <w:r w:rsidRPr="00D4290D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Provided informative presentations to students regarding different areas of studies and ensure that all students fully comprehend all aspects</w:t>
                  </w:r>
                </w:p>
                <w:p w:rsidR="00D4290D" w:rsidRPr="00E50726" w:rsidRDefault="00D4290D" w:rsidP="00D4290D">
                  <w:pPr>
                    <w:rPr>
                      <w:szCs w:val="24"/>
                    </w:rPr>
                  </w:pPr>
                </w:p>
                <w:p w:rsidR="00D4290D" w:rsidRPr="00502263" w:rsidRDefault="00D4290D" w:rsidP="00D4290D">
                  <w:pPr>
                    <w:rPr>
                      <w:szCs w:val="24"/>
                    </w:rPr>
                  </w:pPr>
                </w:p>
                <w:p w:rsidR="00D4290D" w:rsidRPr="00165281" w:rsidRDefault="00D4290D" w:rsidP="00D4290D">
                  <w:pPr>
                    <w:rPr>
                      <w:szCs w:val="26"/>
                    </w:rPr>
                  </w:pPr>
                </w:p>
                <w:p w:rsidR="00451BB0" w:rsidRPr="00D4290D" w:rsidRDefault="00451BB0" w:rsidP="00D4290D"/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66" o:spid="_x0000_s1035" type="#_x0000_t202" style="position:absolute;margin-left:161.05pt;margin-top:385.75pt;width:342pt;height:36.15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" filled="f" stroked="f">
            <v:textbox>
              <w:txbxContent>
                <w:p w:rsidR="005A4B68" w:rsidRPr="00D4290D" w:rsidRDefault="00326969" w:rsidP="00D4290D">
                  <w:pPr>
                    <w:shd w:val="clear" w:color="auto" w:fill="FFFFFF"/>
                    <w:spacing w:after="0" w:line="240" w:lineRule="auto"/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</w:pPr>
                  <w:r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  <w:t>Assistant</w:t>
                  </w:r>
                  <w:r w:rsidR="005A4B68" w:rsidRPr="00D4290D"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  <w:t xml:space="preserve"> Teacher (2003 </w:t>
                  </w:r>
                  <w:r w:rsidR="00D4290D" w:rsidRPr="00D4290D"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  <w:t>&gt;</w:t>
                  </w:r>
                  <w:r w:rsidR="005A4B68" w:rsidRPr="00D4290D"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  <w:t xml:space="preserve"> 2005)</w:t>
                  </w:r>
                </w:p>
                <w:p w:rsidR="005A4B68" w:rsidRPr="00165281" w:rsidRDefault="005A4B68" w:rsidP="005A4B68">
                  <w:pPr>
                    <w:rPr>
                      <w:rFonts w:ascii="Raleway Light" w:hAnsi="Raleway Light"/>
                      <w:color w:val="4E4E4E"/>
                      <w:sz w:val="30"/>
                      <w:szCs w:val="30"/>
                    </w:rPr>
                  </w:pPr>
                </w:p>
                <w:p w:rsidR="005A4B68" w:rsidRPr="00165281" w:rsidRDefault="005A4B68" w:rsidP="005A4B68">
                  <w:pPr>
                    <w:rPr>
                      <w:szCs w:val="30"/>
                    </w:rPr>
                  </w:pPr>
                </w:p>
                <w:p w:rsidR="00451BB0" w:rsidRPr="005A4B68" w:rsidRDefault="00451BB0" w:rsidP="005A4B68">
                  <w:pPr>
                    <w:rPr>
                      <w:szCs w:val="28"/>
                    </w:rPr>
                  </w:pP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12" o:spid="_x0000_s1032" type="#_x0000_t202" style="position:absolute;margin-left:151.3pt;margin-top:247.5pt;width:342pt;height:206.25pt;z-index:251646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" filled="f" stroked="f">
            <v:textbox>
              <w:txbxContent>
                <w:p w:rsidR="005A4B68" w:rsidRPr="005A4B68" w:rsidRDefault="005A4B68" w:rsidP="005A4B68">
                  <w:pPr>
                    <w:shd w:val="clear" w:color="auto" w:fill="FFFFFF"/>
                    <w:spacing w:after="0" w:line="240" w:lineRule="auto"/>
                    <w:ind w:left="360"/>
                    <w:textAlignment w:val="top"/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</w:pPr>
                  <w:r w:rsidRPr="005A4B68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Participated in student recruitment and placement activities</w:t>
                  </w:r>
                </w:p>
                <w:p w:rsidR="005A4B68" w:rsidRPr="005A4B68" w:rsidRDefault="005A4B68" w:rsidP="005A4B68">
                  <w:pPr>
                    <w:shd w:val="clear" w:color="auto" w:fill="FFFFFF"/>
                    <w:spacing w:after="0" w:line="240" w:lineRule="auto"/>
                    <w:ind w:left="360"/>
                    <w:textAlignment w:val="top"/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</w:pPr>
                  <w:r w:rsidRPr="005A4B68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Coordinated "Science Day" event</w:t>
                  </w:r>
                </w:p>
                <w:p w:rsidR="005A4B68" w:rsidRPr="005A4B68" w:rsidRDefault="005A4B68" w:rsidP="005A4B68">
                  <w:pPr>
                    <w:spacing w:line="216" w:lineRule="auto"/>
                    <w:ind w:left="360"/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</w:pPr>
                  <w:r w:rsidRPr="005A4B68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Contributed to raising retention rate from 56% to 73%</w:t>
                  </w:r>
                </w:p>
                <w:p w:rsidR="005A4B68" w:rsidRPr="005A4B68" w:rsidRDefault="005A4B68" w:rsidP="005A4B68">
                  <w:pPr>
                    <w:shd w:val="clear" w:color="auto" w:fill="FFFFFF"/>
                    <w:spacing w:after="0" w:line="240" w:lineRule="auto"/>
                    <w:ind w:left="360"/>
                    <w:textAlignment w:val="top"/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</w:pPr>
                  <w:proofErr w:type="spellStart"/>
                  <w:r w:rsidRPr="005A4B68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Effeciently</w:t>
                  </w:r>
                  <w:proofErr w:type="spellEnd"/>
                  <w:r w:rsidRPr="005A4B68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 xml:space="preserve"> </w:t>
                  </w:r>
                  <w:proofErr w:type="spellStart"/>
                  <w:r w:rsidRPr="005A4B68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organized</w:t>
                  </w:r>
                  <w:proofErr w:type="spellEnd"/>
                  <w:r w:rsidRPr="005A4B68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 xml:space="preserve"> the </w:t>
                  </w:r>
                  <w:proofErr w:type="spellStart"/>
                  <w:r w:rsidRPr="005A4B68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students</w:t>
                  </w:r>
                  <w:proofErr w:type="spellEnd"/>
                  <w:r w:rsidRPr="005A4B68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 xml:space="preserve"> curriculum by working closely with the other staff </w:t>
                  </w:r>
                </w:p>
                <w:p w:rsidR="005A4B68" w:rsidRPr="005A4B68" w:rsidRDefault="005A4B68" w:rsidP="005A4B68">
                  <w:pPr>
                    <w:shd w:val="clear" w:color="auto" w:fill="FFFFFF"/>
                    <w:spacing w:after="0" w:line="240" w:lineRule="auto"/>
                    <w:ind w:left="360"/>
                    <w:textAlignment w:val="top"/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</w:pPr>
                  <w:r w:rsidRPr="005A4B68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Adopted unique teaching methodologies and motivated healthy group discussions</w:t>
                  </w:r>
                </w:p>
                <w:p w:rsidR="005A4B68" w:rsidRPr="0097113E" w:rsidRDefault="005A4B68" w:rsidP="005A4B68">
                  <w:pPr>
                    <w:shd w:val="clear" w:color="auto" w:fill="FFFFFF"/>
                    <w:spacing w:before="100" w:beforeAutospacing="1" w:after="60" w:line="480" w:lineRule="auto"/>
                    <w:rPr>
                      <w:rFonts w:ascii="Segoe UI" w:eastAsia="Times New Roman" w:hAnsi="Segoe UI" w:cs="Segoe UI"/>
                      <w:color w:val="4A4A4A"/>
                      <w:sz w:val="20"/>
                      <w:szCs w:val="20"/>
                    </w:rPr>
                  </w:pPr>
                </w:p>
                <w:p w:rsidR="005A4B68" w:rsidRPr="0018344B" w:rsidRDefault="005A4B68" w:rsidP="005A4B68">
                  <w:pPr>
                    <w:spacing w:line="216" w:lineRule="auto"/>
                    <w:rPr>
                      <w:rFonts w:ascii="Arial" w:eastAsia="Times New Roman" w:hAnsi="Arial"/>
                      <w:color w:val="384347"/>
                      <w:sz w:val="20"/>
                    </w:rPr>
                  </w:pPr>
                </w:p>
                <w:p w:rsidR="005A4B68" w:rsidRPr="00502263" w:rsidRDefault="005A4B68" w:rsidP="005A4B68">
                  <w:pPr>
                    <w:rPr>
                      <w:szCs w:val="24"/>
                    </w:rPr>
                  </w:pPr>
                </w:p>
                <w:p w:rsidR="005A4B68" w:rsidRPr="00023531" w:rsidRDefault="005A4B68" w:rsidP="005A4B68">
                  <w:pPr>
                    <w:rPr>
                      <w:szCs w:val="26"/>
                    </w:rPr>
                  </w:pPr>
                </w:p>
                <w:p w:rsidR="004D65B1" w:rsidRPr="005A4B68" w:rsidRDefault="004D65B1" w:rsidP="005A4B68"/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73" o:spid="_x0000_s1028" type="#_x0000_t202" style="position:absolute;margin-left:-1.4pt;margin-top:63.75pt;width:453.65pt;height:25.2pt;z-index:2516782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utYuQIAAMI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" filled="f" stroked="f">
            <v:textbox style="mso-next-textbox:#Text Box 73">
              <w:txbxContent>
                <w:p w:rsidR="00601BE7" w:rsidRPr="002E5530" w:rsidRDefault="00A22AE5" w:rsidP="00642E47">
                  <w:pPr>
                    <w:spacing w:after="300" w:line="240" w:lineRule="auto"/>
                    <w:jc w:val="center"/>
                    <w:rPr>
                      <w:rFonts w:ascii="Open Sans Light" w:hAnsi="Open Sans Light" w:cs="Open Sans Light"/>
                      <w:color w:val="FFFFFF"/>
                    </w:rPr>
                  </w:pPr>
                  <w:r w:rsidRPr="00A22AE5">
                    <w:rPr>
                      <w:rFonts w:ascii="Open Sans Light" w:hAnsi="Open Sans Light" w:cs="Open Sans Light"/>
                      <w:color w:val="FFFFFF"/>
                    </w:rPr>
                    <w:t xml:space="preserve">423 Whitney Blvd., Mt Pleasant, SC </w:t>
                  </w:r>
                  <w:proofErr w:type="gramStart"/>
                  <w:r w:rsidRPr="00A22AE5">
                    <w:rPr>
                      <w:rFonts w:ascii="Open Sans Light" w:hAnsi="Open Sans Light" w:cs="Open Sans Light"/>
                      <w:color w:val="FFFFFF"/>
                    </w:rPr>
                    <w:t>29466</w:t>
                  </w:r>
                  <w:r>
                    <w:rPr>
                      <w:rFonts w:ascii="Open Sans Light" w:hAnsi="Open Sans Light" w:cs="Open Sans Light"/>
                      <w:color w:val="FFFFFF"/>
                    </w:rPr>
                    <w:t xml:space="preserve"> ,</w:t>
                  </w:r>
                  <w:r w:rsidRPr="00A22AE5">
                    <w:rPr>
                      <w:rFonts w:ascii="Open Sans Light" w:hAnsi="Open Sans Light" w:cs="Open Sans Light"/>
                      <w:color w:val="FFFFFF"/>
                    </w:rPr>
                    <w:t>phone</w:t>
                  </w:r>
                  <w:proofErr w:type="gramEnd"/>
                  <w:r w:rsidRPr="00A22AE5">
                    <w:rPr>
                      <w:rFonts w:ascii="Open Sans Light" w:hAnsi="Open Sans Light" w:cs="Open Sans Light"/>
                      <w:color w:val="FFFFFF"/>
                    </w:rPr>
                    <w:t>: (843)-204-5645</w:t>
                  </w:r>
                  <w:r>
                    <w:rPr>
                      <w:rFonts w:ascii="Open Sans Light" w:hAnsi="Open Sans Light" w:cs="Open Sans Light"/>
                      <w:color w:val="FFFFFF"/>
                    </w:rPr>
                    <w:t>,email:</w:t>
                  </w:r>
                  <w:r w:rsidR="00642E47">
                    <w:rPr>
                      <w:rFonts w:ascii="Open Sans Light" w:hAnsi="Open Sans Light" w:cs="Open Sans Light"/>
                      <w:color w:val="FFFFFF"/>
                    </w:rPr>
                    <w:t>lauren.90</w:t>
                  </w:r>
                  <w:r w:rsidRPr="00A22AE5">
                    <w:rPr>
                      <w:rFonts w:ascii="Open Sans Light" w:hAnsi="Open Sans Light" w:cs="Open Sans Light"/>
                      <w:color w:val="FFFFFF"/>
                    </w:rPr>
                    <w:t>@gmail.com</w:t>
                  </w: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rect id="Rectangle 90" o:spid="_x0000_s1057" style="position:absolute;margin-left:3.15pt;margin-top:61.5pt;width:449.1pt;height:25.2pt;z-index:2516771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" fillcolor="#272727" stroked="f"/>
        </w:pict>
      </w:r>
      <w:r>
        <w:rPr>
          <w:noProof/>
          <w:lang w:val="en-GB" w:eastAsia="en-GB"/>
        </w:rPr>
        <w:pict>
          <v:shape id="Text Box 6" o:spid="_x0000_s1027" type="#_x0000_t202" style="position:absolute;margin-left:-13.95pt;margin-top:-17.25pt;width:460.6pt;height:74.25pt;z-index:25164236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UluAIAAME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" filled="f" stroked="f">
            <v:textbox>
              <w:txbxContent>
                <w:p w:rsidR="00A22AE5" w:rsidRPr="00A22AE5" w:rsidRDefault="00642E47" w:rsidP="00642E47">
                  <w:pPr>
                    <w:spacing w:after="0" w:line="240" w:lineRule="auto"/>
                    <w:jc w:val="center"/>
                    <w:rPr>
                      <w:rFonts w:ascii="Bebas Neue Bold" w:hAnsi="Bebas Neue Bold"/>
                      <w:color w:val="FFFFFF"/>
                      <w:sz w:val="110"/>
                      <w:szCs w:val="110"/>
                    </w:rPr>
                  </w:pPr>
                  <w:r>
                    <w:rPr>
                      <w:rFonts w:ascii="Bebas Neue Bold" w:hAnsi="Bebas Neue Bold"/>
                      <w:color w:val="272726"/>
                      <w:sz w:val="110"/>
                      <w:szCs w:val="110"/>
                    </w:rPr>
                    <w:t>Lauren</w:t>
                  </w:r>
                  <w:r w:rsidR="00A22AE5" w:rsidRPr="001B6E15">
                    <w:rPr>
                      <w:rFonts w:ascii="Libre Baskerville" w:hAnsi="Libre Baskerville"/>
                      <w:color w:val="FFFFFF" w:themeColor="background1"/>
                      <w:sz w:val="50"/>
                      <w:szCs w:val="50"/>
                    </w:rPr>
                    <w:t xml:space="preserve"> </w:t>
                  </w:r>
                  <w:r>
                    <w:rPr>
                      <w:rFonts w:ascii="Bebas Neue Bold" w:hAnsi="Bebas Neue Bold"/>
                      <w:color w:val="FFFFFF"/>
                      <w:sz w:val="110"/>
                      <w:szCs w:val="110"/>
                    </w:rPr>
                    <w:t>Smith</w:t>
                  </w:r>
                </w:p>
                <w:p w:rsidR="00C37A24" w:rsidRPr="00526569" w:rsidRDefault="00C37A24" w:rsidP="00526569">
                  <w:pPr>
                    <w:jc w:val="center"/>
                    <w:rPr>
                      <w:rFonts w:ascii="Bebas Neue Bold" w:hAnsi="Bebas Neue Bold"/>
                      <w:color w:val="FFFFFF"/>
                      <w:sz w:val="110"/>
                      <w:szCs w:val="110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  <w:lang w:val="en-GB" w:eastAsia="en-GB"/>
        </w:rPr>
        <w:pict>
          <v:rect id="Rectangle 2" o:spid="_x0000_s1026" style="position:absolute;margin-left:-89.65pt;margin-top:-1in;width:612pt;height:225.4pt;z-index:251640320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" fillcolor="#c94a68" stroked="f">
            <w10:wrap anchorx="margin"/>
          </v:rect>
        </w:pict>
      </w:r>
      <w:r>
        <w:rPr>
          <w:noProof/>
          <w:color w:val="CEA1CA"/>
          <w:lang w:val="en-GB" w:eastAsia="en-GB"/>
        </w:rPr>
        <w:pict>
          <v:shape id="Text Box 64" o:spid="_x0000_s1058" type="#_x0000_t202" style="position:absolute;margin-left:-67.95pt;margin-top:477.25pt;width:205.95pt;height:35.2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hbetgIAALs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" filled="f" stroked="f">
            <v:textbox>
              <w:txbxContent>
                <w:p w:rsidR="00F32D13" w:rsidRPr="00386D24" w:rsidRDefault="008C4662" w:rsidP="00451BB0">
                  <w:pPr>
                    <w:rPr>
                      <w:rFonts w:ascii="Bebas Neue Regular" w:hAnsi="Bebas Neue Regular"/>
                      <w:color w:val="C94A68"/>
                      <w:spacing w:val="60"/>
                      <w:sz w:val="56"/>
                      <w:szCs w:val="56"/>
                    </w:rPr>
                  </w:pPr>
                  <w:r w:rsidRPr="00386D24">
                    <w:rPr>
                      <w:rFonts w:ascii="Bebas Neue Regular" w:hAnsi="Bebas Neue Regular"/>
                      <w:color w:val="C94A68"/>
                      <w:spacing w:val="60"/>
                      <w:sz w:val="56"/>
                      <w:szCs w:val="56"/>
                    </w:rPr>
                    <w:t>EXPERTISE</w:t>
                  </w: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rect id="Rectangle 92" o:spid="_x0000_s1056" style="position:absolute;margin-left:-90pt;margin-top:114.4pt;width:39.35pt;height:39.35pt;z-index:2516812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" fillcolor="#272727" stroked="f"/>
        </w:pict>
      </w:r>
      <w:r>
        <w:rPr>
          <w:noProof/>
          <w:color w:val="CEA1CA"/>
          <w:lang w:val="en-GB" w:eastAsia="en-GB"/>
        </w:rPr>
        <w:pict>
          <v:rect id="Rectangle 91" o:spid="_x0000_s1055" style="position:absolute;margin-left:483.4pt;margin-top:-1in;width:39.35pt;height:39.35pt;z-index:2516802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" fillcolor="#272727" stroked="f"/>
        </w:pict>
      </w:r>
      <w:r>
        <w:rPr>
          <w:noProof/>
          <w:color w:val="CEA1CA"/>
          <w:lang w:val="en-GB" w:eastAsia="en-GB"/>
        </w:rPr>
        <w:pict>
          <v:shape id="Text Box 65" o:spid="_x0000_s1029" type="#_x0000_t202" style="position:absolute;margin-left:-67.95pt;margin-top:175.05pt;width:196.65pt;height:35.2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" filled="f" stroked="f">
            <v:textbox>
              <w:txbxContent>
                <w:p w:rsidR="00451BB0" w:rsidRPr="00386D24" w:rsidRDefault="008C4662" w:rsidP="00451BB0">
                  <w:pPr>
                    <w:rPr>
                      <w:rFonts w:ascii="Bebas Neue Regular" w:hAnsi="Bebas Neue Regular"/>
                      <w:color w:val="C94A68"/>
                      <w:spacing w:val="60"/>
                      <w:sz w:val="56"/>
                      <w:szCs w:val="56"/>
                    </w:rPr>
                  </w:pPr>
                  <w:r w:rsidRPr="00386D24">
                    <w:rPr>
                      <w:rFonts w:ascii="Bebas Neue Regular" w:hAnsi="Bebas Neue Regular"/>
                      <w:color w:val="C94A68"/>
                      <w:spacing w:val="60"/>
                      <w:sz w:val="56"/>
                      <w:szCs w:val="56"/>
                    </w:rPr>
                    <w:t>PROFILE</w:t>
                  </w: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23" o:spid="_x0000_s1030" type="#_x0000_t202" style="position:absolute;margin-left:-67.95pt;margin-top:218.5pt;width:200.7pt;height:223.25pt;z-index:251647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xAf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" filled="f" stroked="f">
            <v:textbox>
              <w:txbxContent>
                <w:p w:rsidR="00642E47" w:rsidRDefault="00642E47" w:rsidP="00BA19F6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484749"/>
                    </w:rPr>
                  </w:pPr>
                  <w:r>
                    <w:rPr>
                      <w:rFonts w:ascii="Open Sans Light" w:hAnsi="Open Sans Light" w:cs="Open Sans Light"/>
                      <w:color w:val="484749"/>
                    </w:rPr>
                    <w:t xml:space="preserve"> </w:t>
                  </w:r>
                  <w:proofErr w:type="gramStart"/>
                  <w:r w:rsidRPr="00642E47">
                    <w:rPr>
                      <w:rFonts w:ascii="Open Sans Light" w:hAnsi="Open Sans Light" w:cs="Open Sans Light"/>
                      <w:color w:val="484749"/>
                    </w:rPr>
                    <w:t>Highly enthusiastic professional with distinct talent on bringing life to classroom through the various teaching, guidance, and counseling skills.</w:t>
                  </w:r>
                  <w:proofErr w:type="gramEnd"/>
                  <w:r w:rsidRPr="00642E47">
                    <w:rPr>
                      <w:rFonts w:ascii="Open Sans Light" w:hAnsi="Open Sans Light" w:cs="Open Sans Light"/>
                      <w:color w:val="484749"/>
                    </w:rPr>
                    <w:t xml:space="preserve"> Proven ability for discovering the different learning styles of </w:t>
                  </w:r>
                  <w:proofErr w:type="spellStart"/>
                  <w:r w:rsidRPr="00642E47">
                    <w:rPr>
                      <w:rFonts w:ascii="Open Sans Light" w:hAnsi="Open Sans Light" w:cs="Open Sans Light"/>
                      <w:color w:val="484749"/>
                    </w:rPr>
                    <w:t>students.Looking</w:t>
                  </w:r>
                  <w:proofErr w:type="spellEnd"/>
                  <w:r w:rsidRPr="00642E47">
                    <w:rPr>
                      <w:rFonts w:ascii="Open Sans Light" w:hAnsi="Open Sans Light" w:cs="Open Sans Light"/>
                      <w:color w:val="484749"/>
                    </w:rPr>
                    <w:t xml:space="preserve"> to contribute my knowledge and skills </w:t>
                  </w:r>
                </w:p>
                <w:p w:rsidR="00BA19F6" w:rsidRDefault="00BA19F6" w:rsidP="00BA19F6">
                  <w:pPr>
                    <w:spacing w:after="0" w:line="240" w:lineRule="auto"/>
                    <w:textAlignment w:val="top"/>
                    <w:rPr>
                      <w:rFonts w:ascii="Open Sans Light" w:hAnsi="Open Sans Light" w:cs="Open Sans Light"/>
                      <w:color w:val="484749"/>
                    </w:rPr>
                  </w:pPr>
                </w:p>
                <w:p w:rsidR="00BA19F6" w:rsidRDefault="00BA19F6" w:rsidP="00BA19F6">
                  <w:pPr>
                    <w:bidi/>
                    <w:spacing w:after="0" w:line="240" w:lineRule="auto"/>
                    <w:rPr>
                      <w:rFonts w:ascii="Arial" w:eastAsia="Times New Roman" w:hAnsi="Arial"/>
                      <w:color w:val="806000" w:themeColor="accent4" w:themeShade="80"/>
                      <w:lang w:bidi="ar-SA"/>
                    </w:rPr>
                  </w:pPr>
                  <w:r w:rsidRPr="00BA19F6">
                    <w:rPr>
                      <w:rFonts w:ascii="Arial" w:eastAsia="Times New Roman" w:hAnsi="Arial"/>
                      <w:color w:val="806000" w:themeColor="accent4" w:themeShade="80"/>
                      <w:rtl/>
                      <w:lang w:bidi="ar-SA"/>
                    </w:rPr>
                    <w:t xml:space="preserve">لمعرفة كيفية كتابة الهدف المهني ادخل علي الرابط التالي : </w:t>
                  </w:r>
                  <w:r w:rsidRPr="00BA19F6">
                    <w:rPr>
                      <w:rFonts w:ascii="Times New Roman" w:eastAsia="Times New Roman" w:hAnsi="Times New Roman" w:cs="Times New Roman"/>
                      <w:color w:val="806000" w:themeColor="accent4" w:themeShade="80"/>
                      <w:sz w:val="24"/>
                      <w:szCs w:val="24"/>
                      <w:rtl/>
                      <w:lang w:bidi="ar-SA"/>
                    </w:rPr>
                    <w:fldChar w:fldCharType="begin"/>
                  </w:r>
                  <w:r w:rsidRPr="00BA19F6">
                    <w:rPr>
                      <w:rFonts w:ascii="Times New Roman" w:eastAsia="Times New Roman" w:hAnsi="Times New Roman" w:cs="Times New Roman"/>
                      <w:color w:val="806000" w:themeColor="accent4" w:themeShade="80"/>
                      <w:sz w:val="24"/>
                      <w:szCs w:val="24"/>
                      <w:rtl/>
                      <w:lang w:bidi="ar-SA"/>
                    </w:rPr>
                    <w:instrText xml:space="preserve"> </w:instrText>
                  </w:r>
                  <w:r w:rsidRPr="00BA19F6">
                    <w:rPr>
                      <w:rFonts w:ascii="Times New Roman" w:eastAsia="Times New Roman" w:hAnsi="Times New Roman" w:cs="Times New Roman"/>
                      <w:color w:val="806000" w:themeColor="accent4" w:themeShade="80"/>
                      <w:sz w:val="24"/>
                      <w:szCs w:val="24"/>
                      <w:lang w:bidi="ar-SA"/>
                    </w:rPr>
                    <w:instrText>HYPERLINK "https://bit.ly/resmobj22</w:instrText>
                  </w:r>
                  <w:r w:rsidRPr="00BA19F6">
                    <w:rPr>
                      <w:rFonts w:ascii="Times New Roman" w:eastAsia="Times New Roman" w:hAnsi="Times New Roman" w:cs="Times New Roman"/>
                      <w:color w:val="806000" w:themeColor="accent4" w:themeShade="80"/>
                      <w:sz w:val="24"/>
                      <w:szCs w:val="24"/>
                      <w:rtl/>
                      <w:lang w:bidi="ar-SA"/>
                    </w:rPr>
                    <w:instrText xml:space="preserve">" </w:instrText>
                  </w:r>
                  <w:r w:rsidRPr="00BA19F6">
                    <w:rPr>
                      <w:rFonts w:ascii="Times New Roman" w:eastAsia="Times New Roman" w:hAnsi="Times New Roman" w:cs="Times New Roman"/>
                      <w:color w:val="806000" w:themeColor="accent4" w:themeShade="80"/>
                      <w:sz w:val="24"/>
                      <w:szCs w:val="24"/>
                      <w:rtl/>
                      <w:lang w:bidi="ar-SA"/>
                    </w:rPr>
                    <w:fldChar w:fldCharType="separate"/>
                  </w:r>
                  <w:r w:rsidRPr="00BA19F6">
                    <w:rPr>
                      <w:rFonts w:ascii="Arial" w:eastAsia="Times New Roman" w:hAnsi="Arial"/>
                      <w:color w:val="806000" w:themeColor="accent4" w:themeShade="80"/>
                      <w:u w:val="single"/>
                      <w:lang w:bidi="ar-SA"/>
                    </w:rPr>
                    <w:t>https://bit.ly/resmobj22</w:t>
                  </w:r>
                  <w:r w:rsidRPr="00BA19F6">
                    <w:rPr>
                      <w:rFonts w:ascii="Times New Roman" w:eastAsia="Times New Roman" w:hAnsi="Times New Roman" w:cs="Times New Roman"/>
                      <w:color w:val="806000" w:themeColor="accent4" w:themeShade="80"/>
                      <w:sz w:val="24"/>
                      <w:szCs w:val="24"/>
                      <w:rtl/>
                      <w:lang w:bidi="ar-SA"/>
                    </w:rPr>
                    <w:fldChar w:fldCharType="end"/>
                  </w:r>
                  <w:r w:rsidRPr="00BA19F6">
                    <w:rPr>
                      <w:rFonts w:ascii="Arial" w:eastAsia="Times New Roman" w:hAnsi="Arial"/>
                      <w:color w:val="806000" w:themeColor="accent4" w:themeShade="80"/>
                      <w:rtl/>
                      <w:lang w:bidi="ar-SA"/>
                    </w:rPr>
                    <w:t> </w:t>
                  </w:r>
                </w:p>
                <w:p w:rsidR="00BA19F6" w:rsidRPr="00BA19F6" w:rsidRDefault="00BA19F6" w:rsidP="00BA19F6">
                  <w:pPr>
                    <w:bidi/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806000" w:themeColor="accent4" w:themeShade="80"/>
                      <w:sz w:val="24"/>
                      <w:szCs w:val="24"/>
                      <w:lang w:bidi="ar-SA"/>
                    </w:rPr>
                  </w:pPr>
                </w:p>
                <w:p w:rsidR="00BA19F6" w:rsidRPr="00BA19F6" w:rsidRDefault="00BA19F6" w:rsidP="00BA19F6">
                  <w:pPr>
                    <w:bidi/>
                    <w:spacing w:after="0" w:line="240" w:lineRule="auto"/>
                    <w:textAlignment w:val="top"/>
                    <w:rPr>
                      <w:rFonts w:ascii="Raleway Light" w:hAnsi="Raleway Light"/>
                      <w:color w:val="806000" w:themeColor="accent4" w:themeShade="80"/>
                      <w:sz w:val="26"/>
                      <w:szCs w:val="28"/>
                    </w:rPr>
                  </w:pPr>
                  <w:r w:rsidRPr="00BA19F6">
                    <w:rPr>
                      <w:rFonts w:ascii="Arial" w:eastAsia="Times New Roman" w:hAnsi="Arial"/>
                      <w:color w:val="806000" w:themeColor="accent4" w:themeShade="80"/>
                      <w:rtl/>
                      <w:lang w:bidi="ar-SA"/>
                    </w:rPr>
                    <w:t>او اكتب في قوقل</w:t>
                  </w:r>
                  <w:r w:rsidRPr="00BA19F6">
                    <w:rPr>
                      <w:rFonts w:ascii="Arial" w:eastAsia="Times New Roman" w:hAnsi="Arial"/>
                      <w:color w:val="806000" w:themeColor="accent4" w:themeShade="80"/>
                      <w:lang w:bidi="ar-SA"/>
                    </w:rPr>
                    <w:t xml:space="preserve"> - </w:t>
                  </w:r>
                  <w:r w:rsidRPr="00BA19F6">
                    <w:rPr>
                      <w:rFonts w:ascii="Arial" w:eastAsia="Times New Roman" w:hAnsi="Arial"/>
                      <w:b/>
                      <w:bCs/>
                      <w:color w:val="806000" w:themeColor="accent4" w:themeShade="80"/>
                      <w:rtl/>
                      <w:lang w:bidi="ar-SA"/>
                    </w:rPr>
                    <w:t>كيفية كتابة الهدف المهني من موقع</w:t>
                  </w:r>
                  <w:r w:rsidRPr="00BA19F6">
                    <w:rPr>
                      <w:rFonts w:ascii="Arial" w:eastAsia="Times New Roman" w:hAnsi="Arial"/>
                      <w:b/>
                      <w:bCs/>
                      <w:color w:val="806000" w:themeColor="accent4" w:themeShade="80"/>
                      <w:lang w:bidi="ar-SA"/>
                    </w:rPr>
                    <w:t xml:space="preserve">  </w:t>
                  </w:r>
                  <w:r>
                    <w:rPr>
                      <w:rFonts w:ascii="Arial" w:eastAsia="Times New Roman" w:hAnsi="Arial"/>
                      <w:b/>
                      <w:bCs/>
                      <w:color w:val="806000" w:themeColor="accent4" w:themeShade="80"/>
                      <w:rtl/>
                      <w:lang w:bidi="ar-SA"/>
                    </w:rPr>
                    <w:t xml:space="preserve">صمم لي </w:t>
                  </w:r>
                  <w:r>
                    <w:rPr>
                      <w:rFonts w:ascii="Arial" w:eastAsia="Times New Roman" w:hAnsi="Arial" w:hint="cs"/>
                      <w:b/>
                      <w:bCs/>
                      <w:color w:val="806000" w:themeColor="accent4" w:themeShade="80"/>
                      <w:rtl/>
                      <w:lang w:bidi="ar-KW"/>
                    </w:rPr>
                    <w:t>سي</w:t>
                  </w:r>
                  <w:bookmarkStart w:id="0" w:name="_GoBack"/>
                  <w:bookmarkEnd w:id="0"/>
                  <w:r>
                    <w:rPr>
                      <w:rFonts w:ascii="Arial" w:eastAsia="Times New Roman" w:hAnsi="Arial"/>
                      <w:color w:val="806000" w:themeColor="accent4" w:themeShade="80"/>
                      <w:lang w:bidi="ar-SA"/>
                    </w:rPr>
                    <w:t xml:space="preserve"> </w:t>
                  </w:r>
                  <w:r w:rsidRPr="00BA19F6">
                    <w:rPr>
                      <w:rFonts w:ascii="Arial" w:eastAsia="Times New Roman" w:hAnsi="Arial"/>
                      <w:b/>
                      <w:bCs/>
                      <w:color w:val="806000" w:themeColor="accent4" w:themeShade="80"/>
                      <w:rtl/>
                      <w:lang w:bidi="ar-SA"/>
                    </w:rPr>
                    <w:t>في</w:t>
                  </w:r>
                </w:p>
                <w:p w:rsidR="00642E47" w:rsidRPr="000E6263" w:rsidRDefault="00642E47" w:rsidP="00642E47">
                  <w:pPr>
                    <w:spacing w:after="100" w:line="204" w:lineRule="auto"/>
                    <w:rPr>
                      <w:rFonts w:ascii="Raleway Light" w:hAnsi="Raleway Light"/>
                      <w:color w:val="FFFFFF" w:themeColor="background1"/>
                      <w:sz w:val="28"/>
                      <w:szCs w:val="28"/>
                    </w:rPr>
                  </w:pPr>
                </w:p>
                <w:p w:rsidR="004D65B1" w:rsidRPr="002E5530" w:rsidRDefault="004D65B1" w:rsidP="00642E47">
                  <w:pPr>
                    <w:spacing w:line="240" w:lineRule="auto"/>
                    <w:jc w:val="both"/>
                    <w:rPr>
                      <w:rFonts w:ascii="Open Sans Light" w:hAnsi="Open Sans Light" w:cs="Open Sans Light"/>
                      <w:color w:val="484749"/>
                    </w:rPr>
                  </w:pPr>
                </w:p>
              </w:txbxContent>
            </v:textbox>
          </v:shape>
        </w:pict>
      </w:r>
      <w:r>
        <w:rPr>
          <w:noProof/>
          <w:color w:val="484749"/>
          <w:lang w:val="en-GB" w:eastAsia="en-GB"/>
        </w:rPr>
        <w:pict>
          <v:shape id="Text Box 70" o:spid="_x0000_s1031" type="#_x0000_t202" style="position:absolute;margin-left:161.05pt;margin-top:614.05pt;width:342pt;height:28.2pt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" filled="f" stroked="f">
            <v:textbox>
              <w:txbxContent>
                <w:p w:rsidR="00D4290D" w:rsidRPr="00D4290D" w:rsidRDefault="00D4290D" w:rsidP="00D4290D">
                  <w:pPr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</w:pPr>
                  <w:r w:rsidRPr="00D4290D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Certificate of Education (Career Development)</w:t>
                  </w:r>
                </w:p>
                <w:p w:rsidR="00D4290D" w:rsidRPr="00A70BBA" w:rsidRDefault="00D4290D" w:rsidP="00D4290D">
                  <w:pPr>
                    <w:rPr>
                      <w:rFonts w:ascii="Open Sans Light" w:hAnsi="Open Sans Light" w:cs="Open Sans Light"/>
                      <w:color w:val="515251"/>
                      <w:sz w:val="24"/>
                      <w:szCs w:val="24"/>
                    </w:rPr>
                  </w:pPr>
                </w:p>
                <w:p w:rsidR="00D4290D" w:rsidRPr="007A4CF5" w:rsidRDefault="00D4290D" w:rsidP="00D4290D">
                  <w:pPr>
                    <w:rPr>
                      <w:szCs w:val="26"/>
                    </w:rPr>
                  </w:pPr>
                </w:p>
                <w:p w:rsidR="00451BB0" w:rsidRPr="00D4290D" w:rsidRDefault="00451BB0" w:rsidP="00D4290D"/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11" o:spid="_x0000_s1033" type="#_x0000_t202" style="position:absolute;margin-left:160.35pt;margin-top:218.9pt;width:342pt;height:34.25pt;z-index:2516454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E6quA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" filled="f" stroked="f">
            <v:textbox>
              <w:txbxContent>
                <w:p w:rsidR="005A4B68" w:rsidRPr="005A4B68" w:rsidRDefault="005A4B68" w:rsidP="005A4B68">
                  <w:pPr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</w:pPr>
                  <w:proofErr w:type="spellStart"/>
                  <w:r w:rsidRPr="005A4B68"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  <w:t>EnglishTeacher</w:t>
                  </w:r>
                  <w:proofErr w:type="spellEnd"/>
                  <w:r w:rsidRPr="005A4B68"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  <w:t xml:space="preserve"> (2008 &gt; Present) </w:t>
                  </w:r>
                </w:p>
                <w:p w:rsidR="005A4B68" w:rsidRPr="00023531" w:rsidRDefault="005A4B68" w:rsidP="005A4B68">
                  <w:pPr>
                    <w:rPr>
                      <w:szCs w:val="30"/>
                    </w:rPr>
                  </w:pPr>
                </w:p>
                <w:p w:rsidR="004D65B1" w:rsidRPr="005A4B68" w:rsidRDefault="004D65B1" w:rsidP="005A4B68">
                  <w:pPr>
                    <w:rPr>
                      <w:szCs w:val="28"/>
                    </w:rPr>
                  </w:pPr>
                </w:p>
              </w:txbxContent>
            </v:textbox>
          </v:shape>
        </w:pict>
      </w:r>
      <w:r>
        <w:rPr>
          <w:noProof/>
          <w:color w:val="484749"/>
          <w:lang w:val="en-GB" w:eastAsia="en-GB"/>
        </w:rPr>
        <w:pict>
          <v:shape id="Text Box 71" o:spid="_x0000_s1036" type="#_x0000_t202" style="position:absolute;margin-left:160.35pt;margin-top:645.25pt;width:342pt;height:37.15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" filled="f" stroked="f">
            <v:textbox>
              <w:txbxContent>
                <w:p w:rsidR="00D4290D" w:rsidRPr="00D4290D" w:rsidRDefault="00D4290D" w:rsidP="00D4290D">
                  <w:pPr>
                    <w:shd w:val="clear" w:color="auto" w:fill="FFFFFF"/>
                    <w:spacing w:after="0" w:line="240" w:lineRule="auto"/>
                    <w:outlineLvl w:val="3"/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</w:pPr>
                  <w:r w:rsidRPr="00D4290D"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  <w:t>BRANSFIELD EDUCATION CENTRE, FL (2001)</w:t>
                  </w:r>
                </w:p>
                <w:p w:rsidR="00451BB0" w:rsidRPr="00D4290D" w:rsidRDefault="00451BB0" w:rsidP="00D4290D">
                  <w:pPr>
                    <w:rPr>
                      <w:szCs w:val="28"/>
                    </w:rPr>
                  </w:pP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69" o:spid="_x0000_s1037" type="#_x0000_t202" style="position:absolute;margin-left:160.35pt;margin-top:593.7pt;width:342pt;height:34.3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" filled="f" stroked="f">
            <v:textbox>
              <w:txbxContent>
                <w:p w:rsidR="00D4290D" w:rsidRPr="00D4290D" w:rsidRDefault="00D4290D" w:rsidP="00D4290D">
                  <w:pPr>
                    <w:shd w:val="clear" w:color="auto" w:fill="FFFFFF"/>
                    <w:spacing w:after="0" w:line="240" w:lineRule="auto"/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</w:pPr>
                  <w:r w:rsidRPr="00D4290D"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  <w:t>South Carolina State University (2002)</w:t>
                  </w:r>
                </w:p>
                <w:p w:rsidR="00D4290D" w:rsidRPr="00D4290D" w:rsidRDefault="00D4290D" w:rsidP="00D4290D">
                  <w:pPr>
                    <w:rPr>
                      <w:rFonts w:ascii="Open Sans" w:hAnsi="Open Sans" w:cs="Open Sans"/>
                      <w:color w:val="484749"/>
                      <w:sz w:val="28"/>
                      <w:szCs w:val="28"/>
                    </w:rPr>
                  </w:pPr>
                </w:p>
                <w:p w:rsidR="00451BB0" w:rsidRPr="00D4290D" w:rsidRDefault="00451BB0" w:rsidP="00D4290D">
                  <w:pPr>
                    <w:rPr>
                      <w:szCs w:val="28"/>
                    </w:rPr>
                  </w:pP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10" o:spid="_x0000_s1038" type="#_x0000_t202" style="position:absolute;margin-left:160.35pt;margin-top:175.05pt;width:318.15pt;height:35.25pt;z-index:2516444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" filled="f" stroked="f">
            <v:textbox>
              <w:txbxContent>
                <w:p w:rsidR="004D65B1" w:rsidRPr="00386D24" w:rsidRDefault="004D65B1" w:rsidP="004D65B1">
                  <w:pPr>
                    <w:rPr>
                      <w:rFonts w:ascii="Bebas Neue Regular" w:hAnsi="Bebas Neue Regular"/>
                      <w:color w:val="C94A68"/>
                      <w:spacing w:val="60"/>
                      <w:sz w:val="56"/>
                      <w:szCs w:val="56"/>
                    </w:rPr>
                  </w:pPr>
                  <w:r w:rsidRPr="00386D24">
                    <w:rPr>
                      <w:rFonts w:ascii="Bebas Neue Regular" w:hAnsi="Bebas Neue Regular"/>
                      <w:color w:val="C94A68"/>
                      <w:spacing w:val="60"/>
                      <w:sz w:val="56"/>
                      <w:szCs w:val="56"/>
                    </w:rPr>
                    <w:t>EXPERIENCE</w:t>
                  </w: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68" o:spid="_x0000_s1039" type="#_x0000_t202" style="position:absolute;margin-left:160.35pt;margin-top:545.35pt;width:318.15pt;height:35.25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zu4uQ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" filled="f" stroked="f">
            <v:textbox>
              <w:txbxContent>
                <w:p w:rsidR="00451BB0" w:rsidRPr="00386D24" w:rsidRDefault="00451BB0" w:rsidP="004D65B1">
                  <w:pPr>
                    <w:rPr>
                      <w:rFonts w:ascii="Bebas Neue Regular" w:hAnsi="Bebas Neue Regular"/>
                      <w:color w:val="C94A68"/>
                      <w:spacing w:val="60"/>
                      <w:sz w:val="56"/>
                      <w:szCs w:val="56"/>
                    </w:rPr>
                  </w:pPr>
                  <w:r w:rsidRPr="00386D24">
                    <w:rPr>
                      <w:rFonts w:ascii="Bebas Neue Regular" w:hAnsi="Bebas Neue Regular"/>
                      <w:color w:val="C94A68"/>
                      <w:spacing w:val="60"/>
                      <w:sz w:val="56"/>
                      <w:szCs w:val="56"/>
                    </w:rPr>
                    <w:t>EDUCATION</w:t>
                  </w:r>
                </w:p>
              </w:txbxContent>
            </v:textbox>
          </v:shape>
        </w:pict>
      </w:r>
      <w:r>
        <w:rPr>
          <w:noProof/>
          <w:color w:val="484749"/>
          <w:lang w:val="en-GB" w:eastAsia="en-GB"/>
        </w:rPr>
        <w:pict>
          <v:shape id="Text Box 72" o:spid="_x0000_s1042" type="#_x0000_t202" style="position:absolute;margin-left:161.05pt;margin-top:665.6pt;width:342pt;height:28.2pt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" filled="f" stroked="f">
            <v:textbox>
              <w:txbxContent>
                <w:p w:rsidR="00D4290D" w:rsidRPr="00D4290D" w:rsidRDefault="00D4290D" w:rsidP="00D4290D">
                  <w:pPr>
                    <w:shd w:val="clear" w:color="auto" w:fill="FFFFFF"/>
                    <w:spacing w:after="300" w:line="240" w:lineRule="auto"/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</w:pPr>
                  <w:r w:rsidRPr="00D4290D">
                    <w:rPr>
                      <w:rFonts w:ascii="Open Sans Light" w:hAnsi="Open Sans Light" w:cs="Open Sans Light"/>
                      <w:color w:val="484749"/>
                      <w:lang w:val="fr-FR"/>
                    </w:rPr>
                    <w:t>BA in English</w:t>
                  </w:r>
                </w:p>
                <w:p w:rsidR="00D4290D" w:rsidRPr="007A4CF5" w:rsidRDefault="00D4290D" w:rsidP="00D4290D">
                  <w:pPr>
                    <w:rPr>
                      <w:rFonts w:ascii="Raleway Light" w:hAnsi="Raleway Light"/>
                      <w:color w:val="4E4E4E"/>
                      <w:spacing w:val="-8"/>
                      <w:sz w:val="26"/>
                      <w:szCs w:val="26"/>
                    </w:rPr>
                  </w:pPr>
                </w:p>
                <w:p w:rsidR="00451BB0" w:rsidRPr="00D4290D" w:rsidRDefault="00451BB0" w:rsidP="00D4290D"/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89" o:spid="_x0000_s1054" type="#_x0000_t32" style="position:absolute;margin-left:51.3pt;margin-top:646pt;width:67.5pt;height:0;z-index:2516761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" strokecolor="#c94a68" strokeweight="4pt"/>
        </w:pict>
      </w:r>
      <w:r>
        <w:rPr>
          <w:noProof/>
          <w:color w:val="CEA1CA"/>
          <w:lang w:val="en-GB" w:eastAsia="en-GB"/>
        </w:rPr>
        <w:pict>
          <v:shape id="AutoShape 88" o:spid="_x0000_s1053" type="#_x0000_t32" style="position:absolute;margin-left:51.3pt;margin-top:624pt;width:67.5pt;height:0;z-index:2516751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" strokecolor="#c94a68" strokeweight="4pt"/>
        </w:pict>
      </w:r>
      <w:r>
        <w:rPr>
          <w:noProof/>
          <w:color w:val="CEA1CA"/>
          <w:lang w:val="en-GB" w:eastAsia="en-GB"/>
        </w:rPr>
        <w:pict>
          <v:shape id="AutoShape 87" o:spid="_x0000_s1052" type="#_x0000_t32" style="position:absolute;margin-left:51.3pt;margin-top:601.8pt;width:67.5pt;height:0;z-index:2516741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" strokecolor="#c94a68" strokeweight="4pt"/>
        </w:pict>
      </w:r>
      <w:r>
        <w:rPr>
          <w:noProof/>
          <w:color w:val="CEA1CA"/>
          <w:lang w:val="en-GB" w:eastAsia="en-GB"/>
        </w:rPr>
        <w:pict>
          <v:shape id="AutoShape 86" o:spid="_x0000_s1051" type="#_x0000_t32" style="position:absolute;margin-left:51.3pt;margin-top:580.45pt;width:31.5pt;height:0;z-index:2516730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" strokecolor="#c94a68" strokeweight="4pt"/>
        </w:pict>
      </w:r>
      <w:r>
        <w:rPr>
          <w:noProof/>
          <w:color w:val="CEA1CA"/>
          <w:lang w:val="en-GB" w:eastAsia="en-GB"/>
        </w:rPr>
        <w:pict>
          <v:shape id="AutoShape 85" o:spid="_x0000_s1050" type="#_x0000_t32" style="position:absolute;margin-left:51.3pt;margin-top:558.55pt;width:53.55pt;height:0;z-index:2516720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" strokecolor="#c94a68" strokeweight="4pt"/>
        </w:pict>
      </w:r>
      <w:r>
        <w:rPr>
          <w:noProof/>
          <w:color w:val="CEA1CA"/>
          <w:lang w:val="en-GB" w:eastAsia="en-GB"/>
        </w:rPr>
        <w:pict>
          <v:shape id="AutoShape 84" o:spid="_x0000_s1049" type="#_x0000_t32" style="position:absolute;margin-left:51.3pt;margin-top:536.7pt;width:67.5pt;height:0;z-index:2516710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" strokecolor="#c94a68" strokeweight="4pt"/>
        </w:pict>
      </w:r>
      <w:r>
        <w:rPr>
          <w:noProof/>
          <w:color w:val="CEA1CA"/>
          <w:lang w:val="en-GB" w:eastAsia="en-GB"/>
        </w:rPr>
        <w:pict>
          <v:shape id="Text Box 45" o:spid="_x0000_s1045" type="#_x0000_t202" style="position:absolute;margin-left:-67.2pt;margin-top:611.35pt;width:95.25pt;height:29.4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XsvA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" filled="f" stroked="f">
            <v:textbox>
              <w:txbxContent>
                <w:p w:rsidR="004D65B1" w:rsidRPr="002E5530" w:rsidRDefault="004D65B1" w:rsidP="004D65B1">
                  <w:pPr>
                    <w:rPr>
                      <w:rFonts w:ascii="Open Sans Light" w:hAnsi="Open Sans Light" w:cs="Open Sans Light"/>
                      <w:color w:val="484749"/>
                      <w:sz w:val="24"/>
                      <w:szCs w:val="24"/>
                    </w:rPr>
                  </w:pPr>
                  <w:r w:rsidRPr="002E5530">
                    <w:rPr>
                      <w:rFonts w:ascii="Open Sans Light" w:hAnsi="Open Sans Light" w:cs="Open Sans Light"/>
                      <w:color w:val="484749"/>
                      <w:sz w:val="24"/>
                      <w:szCs w:val="24"/>
                    </w:rPr>
                    <w:t>Management</w:t>
                  </w: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41" o:spid="_x0000_s1046" type="#_x0000_t202" style="position:absolute;margin-left:-67.2pt;margin-top:590.35pt;width:95.25pt;height:28.65pt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E8huQIAAMI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" filled="f" stroked="f">
            <v:textbox>
              <w:txbxContent>
                <w:p w:rsidR="004D65B1" w:rsidRPr="002E5530" w:rsidRDefault="004D65B1" w:rsidP="004D65B1">
                  <w:pPr>
                    <w:rPr>
                      <w:rFonts w:ascii="Open Sans Light" w:hAnsi="Open Sans Light" w:cs="Open Sans Light"/>
                      <w:color w:val="484749"/>
                      <w:sz w:val="24"/>
                      <w:szCs w:val="24"/>
                    </w:rPr>
                  </w:pPr>
                  <w:r w:rsidRPr="002E5530">
                    <w:rPr>
                      <w:rFonts w:ascii="Open Sans Light" w:hAnsi="Open Sans Light" w:cs="Open Sans Light"/>
                      <w:color w:val="484749"/>
                      <w:sz w:val="24"/>
                      <w:szCs w:val="24"/>
                    </w:rPr>
                    <w:t>Responsibility</w:t>
                  </w:r>
                </w:p>
              </w:txbxContent>
            </v:textbox>
          </v:shape>
        </w:pict>
      </w:r>
      <w:r>
        <w:rPr>
          <w:noProof/>
          <w:color w:val="CEA1CA"/>
          <w:lang w:val="en-GB" w:eastAsia="en-GB"/>
        </w:rPr>
        <w:pict>
          <v:shape id="Text Box 24" o:spid="_x0000_s1048" type="#_x0000_t202" style="position:absolute;margin-left:-67.2pt;margin-top:525.85pt;width:95.25pt;height:24.75pt;z-index:251648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" filled="f" stroked="f">
            <v:textbox>
              <w:txbxContent>
                <w:p w:rsidR="004D65B1" w:rsidRPr="002E5530" w:rsidRDefault="004D65B1" w:rsidP="004D65B1">
                  <w:pPr>
                    <w:rPr>
                      <w:rFonts w:ascii="Open Sans Light" w:hAnsi="Open Sans Light" w:cs="Open Sans Light"/>
                      <w:color w:val="484749"/>
                      <w:sz w:val="24"/>
                      <w:szCs w:val="24"/>
                    </w:rPr>
                  </w:pPr>
                  <w:r w:rsidRPr="002E5530">
                    <w:rPr>
                      <w:rFonts w:ascii="Open Sans Light" w:hAnsi="Open Sans Light" w:cs="Open Sans Light"/>
                      <w:color w:val="484749"/>
                      <w:sz w:val="24"/>
                      <w:szCs w:val="24"/>
                    </w:rPr>
                    <w:t>Creativity</w:t>
                  </w:r>
                </w:p>
              </w:txbxContent>
            </v:textbox>
          </v:shape>
        </w:pict>
      </w:r>
    </w:p>
    <w:sectPr w:rsidR="00DD659C" w:rsidSect="00DD659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Corbel"/>
    <w:charset w:val="00"/>
    <w:family w:val="swiss"/>
    <w:pitch w:val="variable"/>
    <w:sig w:usb0="00000001" w:usb1="4000205B" w:usb2="00000028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Raleway Light">
    <w:altName w:val="Segoe Script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bas Neue Bold">
    <w:altName w:val="Arial"/>
    <w:panose1 w:val="00000000000000000000"/>
    <w:charset w:val="00"/>
    <w:family w:val="swiss"/>
    <w:notTrueType/>
    <w:pitch w:val="variable"/>
    <w:sig w:usb0="00000001" w:usb1="0000005B" w:usb2="00000000" w:usb3="00000000" w:csb0="00000097" w:csb1="00000000"/>
  </w:font>
  <w:font w:name="Libre Baskerville">
    <w:altName w:val="Arial"/>
    <w:panose1 w:val="00000000000000000000"/>
    <w:charset w:val="00"/>
    <w:family w:val="modern"/>
    <w:notTrueType/>
    <w:pitch w:val="variable"/>
    <w:sig w:usb0="00000001" w:usb1="5000005B" w:usb2="00000000" w:usb3="00000000" w:csb0="00000093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376C54"/>
    <w:multiLevelType w:val="hybridMultilevel"/>
    <w:tmpl w:val="5940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Q1NTUytTQysLQ0MjFX0lEKTi0uzszPAykwrAUALFuVwiwAAAA="/>
  </w:docVars>
  <w:rsids>
    <w:rsidRoot w:val="008B088B"/>
    <w:rsid w:val="00000D0B"/>
    <w:rsid w:val="00001704"/>
    <w:rsid w:val="0000545A"/>
    <w:rsid w:val="00005B26"/>
    <w:rsid w:val="00007AC9"/>
    <w:rsid w:val="00010076"/>
    <w:rsid w:val="000100AC"/>
    <w:rsid w:val="000101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062"/>
    <w:rsid w:val="00027506"/>
    <w:rsid w:val="0003144B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5503A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43D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378B3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67785"/>
    <w:rsid w:val="00171CEC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3E79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4E09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5530"/>
    <w:rsid w:val="002E5F7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16B0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969"/>
    <w:rsid w:val="00326B9A"/>
    <w:rsid w:val="00326DDC"/>
    <w:rsid w:val="0032774F"/>
    <w:rsid w:val="00330909"/>
    <w:rsid w:val="00331507"/>
    <w:rsid w:val="00331F65"/>
    <w:rsid w:val="003320A5"/>
    <w:rsid w:val="00332783"/>
    <w:rsid w:val="00334098"/>
    <w:rsid w:val="00335D05"/>
    <w:rsid w:val="0034017B"/>
    <w:rsid w:val="00341DA9"/>
    <w:rsid w:val="00343C81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D24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411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4CDF"/>
    <w:rsid w:val="00445F78"/>
    <w:rsid w:val="00446F10"/>
    <w:rsid w:val="00450A58"/>
    <w:rsid w:val="00451BB0"/>
    <w:rsid w:val="00452B0D"/>
    <w:rsid w:val="00452B1E"/>
    <w:rsid w:val="00453488"/>
    <w:rsid w:val="00457A61"/>
    <w:rsid w:val="0046066A"/>
    <w:rsid w:val="00460E47"/>
    <w:rsid w:val="004610D4"/>
    <w:rsid w:val="004612B2"/>
    <w:rsid w:val="004616CD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2E9A"/>
    <w:rsid w:val="004A348E"/>
    <w:rsid w:val="004A4B97"/>
    <w:rsid w:val="004A4C59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3C30"/>
    <w:rsid w:val="004D65B1"/>
    <w:rsid w:val="004D7F1F"/>
    <w:rsid w:val="004E0314"/>
    <w:rsid w:val="004E03AA"/>
    <w:rsid w:val="004E28B0"/>
    <w:rsid w:val="004E395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26569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B68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EEB"/>
    <w:rsid w:val="005F13CF"/>
    <w:rsid w:val="005F1B67"/>
    <w:rsid w:val="005F1BFA"/>
    <w:rsid w:val="005F29E5"/>
    <w:rsid w:val="005F3C54"/>
    <w:rsid w:val="005F521A"/>
    <w:rsid w:val="005F5471"/>
    <w:rsid w:val="005F6010"/>
    <w:rsid w:val="005F6B58"/>
    <w:rsid w:val="00601BE7"/>
    <w:rsid w:val="00601EE2"/>
    <w:rsid w:val="006039BF"/>
    <w:rsid w:val="00604277"/>
    <w:rsid w:val="00613808"/>
    <w:rsid w:val="00621493"/>
    <w:rsid w:val="00623B28"/>
    <w:rsid w:val="00631A57"/>
    <w:rsid w:val="00636CFF"/>
    <w:rsid w:val="00636E53"/>
    <w:rsid w:val="00637962"/>
    <w:rsid w:val="00641005"/>
    <w:rsid w:val="00642A28"/>
    <w:rsid w:val="00642E47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0CE6"/>
    <w:rsid w:val="006C1460"/>
    <w:rsid w:val="006C2FE7"/>
    <w:rsid w:val="006C46B3"/>
    <w:rsid w:val="006C602E"/>
    <w:rsid w:val="006C7566"/>
    <w:rsid w:val="006C7923"/>
    <w:rsid w:val="006D1F8F"/>
    <w:rsid w:val="006D2DEB"/>
    <w:rsid w:val="006D51F8"/>
    <w:rsid w:val="006D7ED7"/>
    <w:rsid w:val="006E04A3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163CB"/>
    <w:rsid w:val="00721735"/>
    <w:rsid w:val="0072425C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592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D6869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3B28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0FCC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088B"/>
    <w:rsid w:val="008B11D1"/>
    <w:rsid w:val="008B1AB6"/>
    <w:rsid w:val="008B376C"/>
    <w:rsid w:val="008B41A3"/>
    <w:rsid w:val="008B5865"/>
    <w:rsid w:val="008B7634"/>
    <w:rsid w:val="008C0AC1"/>
    <w:rsid w:val="008C4662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5B6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4CB1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1FBC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3945"/>
    <w:rsid w:val="00A1674D"/>
    <w:rsid w:val="00A16F22"/>
    <w:rsid w:val="00A1743B"/>
    <w:rsid w:val="00A2012C"/>
    <w:rsid w:val="00A204F7"/>
    <w:rsid w:val="00A22AE5"/>
    <w:rsid w:val="00A23356"/>
    <w:rsid w:val="00A23577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19F6"/>
    <w:rsid w:val="00BA2F2F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188B"/>
    <w:rsid w:val="00C320A4"/>
    <w:rsid w:val="00C3295C"/>
    <w:rsid w:val="00C3314C"/>
    <w:rsid w:val="00C34D79"/>
    <w:rsid w:val="00C37A24"/>
    <w:rsid w:val="00C37CB5"/>
    <w:rsid w:val="00C4026F"/>
    <w:rsid w:val="00C40442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290D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1A77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EF6578"/>
    <w:rsid w:val="00F00614"/>
    <w:rsid w:val="00F02407"/>
    <w:rsid w:val="00F03DBD"/>
    <w:rsid w:val="00F040BE"/>
    <w:rsid w:val="00F0490D"/>
    <w:rsid w:val="00F06F9C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69CE"/>
    <w:rsid w:val="00F31152"/>
    <w:rsid w:val="00F32374"/>
    <w:rsid w:val="00F32D13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2A6"/>
    <w:rsid w:val="00F7395E"/>
    <w:rsid w:val="00F74D41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634A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59">
      <o:colormru v:ext="edit" colors="#c94a68,#272727,#d1c3a3,#fff8ef,#e6cae1,#cea1ca,#f0ebf3,#f7f4ec"/>
    </o:shapedefaults>
    <o:shapelayout v:ext="edit">
      <o:idmap v:ext="edit" data="1"/>
      <o:rules v:ext="edit">
        <o:r id="V:Rule1" type="connector" idref="#AutoShape 89"/>
        <o:r id="V:Rule2" type="connector" idref="#AutoShape 87"/>
        <o:r id="V:Rule3" type="connector" idref="#AutoShape 88"/>
        <o:r id="V:Rule4" type="connector" idref="#AutoShape 84"/>
        <o:r id="V:Rule5" type="connector" idref="#AutoShape 86"/>
        <o:r id="V:Rule6" type="connector" idref="#AutoShape 85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19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semiHidden/>
    <w:unhideWhenUsed/>
    <w:rsid w:val="00BA19F6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68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Windows User</cp:lastModifiedBy>
  <cp:revision>8</cp:revision>
  <dcterms:created xsi:type="dcterms:W3CDTF">2018-05-23T14:30:00Z</dcterms:created>
  <dcterms:modified xsi:type="dcterms:W3CDTF">2022-07-28T15:17:00Z</dcterms:modified>
</cp:coreProperties>
</file>